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A6B27" w14:textId="77777777" w:rsidR="00737AAF" w:rsidRPr="00737AAF" w:rsidRDefault="00737AAF" w:rsidP="00737AAF">
      <w:pPr>
        <w:spacing w:before="86"/>
        <w:ind w:left="2554" w:right="2556"/>
        <w:jc w:val="center"/>
        <w:rPr>
          <w:rFonts w:ascii="Segoe MDL2 Assets" w:hAnsi="Segoe MDL2 Assets"/>
          <w:b/>
          <w:sz w:val="32"/>
        </w:rPr>
      </w:pPr>
      <w:r w:rsidRPr="00737AAF">
        <w:rPr>
          <w:rFonts w:ascii="Segoe MDL2 Assets" w:hAnsi="Segoe MDL2 Assets"/>
          <w:b/>
          <w:sz w:val="32"/>
        </w:rPr>
        <w:t>Department of Computing</w:t>
      </w:r>
    </w:p>
    <w:p w14:paraId="67FD9A85" w14:textId="77777777" w:rsidR="00737AAF" w:rsidRPr="00737AAF" w:rsidRDefault="00737AAF" w:rsidP="00737AAF">
      <w:pPr>
        <w:pStyle w:val="BodyText"/>
        <w:rPr>
          <w:rFonts w:ascii="Segoe MDL2 Assets" w:hAnsi="Segoe MDL2 Assets"/>
          <w:b/>
          <w:sz w:val="34"/>
        </w:rPr>
      </w:pPr>
    </w:p>
    <w:p w14:paraId="071DDAFA" w14:textId="77777777" w:rsidR="00737AAF" w:rsidRPr="00737AAF" w:rsidRDefault="00737AAF" w:rsidP="00737AAF">
      <w:pPr>
        <w:pStyle w:val="BodyText"/>
        <w:rPr>
          <w:rFonts w:ascii="Segoe MDL2 Assets" w:hAnsi="Segoe MDL2 Assets"/>
          <w:b/>
          <w:sz w:val="34"/>
        </w:rPr>
      </w:pPr>
    </w:p>
    <w:p w14:paraId="1F666990" w14:textId="77777777" w:rsidR="00737AAF" w:rsidRPr="00737AAF" w:rsidRDefault="00737AAF" w:rsidP="00737AAF">
      <w:pPr>
        <w:pStyle w:val="BodyText"/>
        <w:rPr>
          <w:rFonts w:ascii="Segoe MDL2 Assets" w:hAnsi="Segoe MDL2 Assets"/>
          <w:b/>
          <w:sz w:val="34"/>
        </w:rPr>
      </w:pPr>
    </w:p>
    <w:p w14:paraId="36EC6A64" w14:textId="77777777" w:rsidR="00737AAF" w:rsidRPr="00737AAF" w:rsidRDefault="00737AAF" w:rsidP="00737AAF">
      <w:pPr>
        <w:pStyle w:val="BodyText"/>
        <w:spacing w:before="3"/>
        <w:rPr>
          <w:rFonts w:ascii="Segoe MDL2 Assets" w:hAnsi="Segoe MDL2 Assets"/>
          <w:b/>
          <w:bCs/>
          <w:sz w:val="35"/>
        </w:rPr>
      </w:pPr>
      <w:r w:rsidRPr="00737AAF">
        <w:rPr>
          <w:rFonts w:ascii="Segoe MDL2 Assets" w:hAnsi="Segoe MDL2 Assets"/>
          <w:b/>
          <w:bCs/>
          <w:sz w:val="35"/>
        </w:rPr>
        <w:t xml:space="preserve">                                CS370: Artificial Intelligence</w:t>
      </w:r>
    </w:p>
    <w:p w14:paraId="26BA5732" w14:textId="77777777" w:rsidR="00737AAF" w:rsidRPr="00737AAF" w:rsidRDefault="00737AAF" w:rsidP="00737AAF">
      <w:pPr>
        <w:pStyle w:val="BodyText"/>
        <w:spacing w:before="3"/>
        <w:rPr>
          <w:rFonts w:ascii="Segoe MDL2 Assets" w:hAnsi="Segoe MDL2 Assets"/>
          <w:b/>
          <w:sz w:val="35"/>
        </w:rPr>
      </w:pPr>
    </w:p>
    <w:p w14:paraId="55AFDCF9" w14:textId="77777777" w:rsidR="00737AAF" w:rsidRPr="00737AAF" w:rsidRDefault="00737AAF" w:rsidP="00737AAF">
      <w:pPr>
        <w:spacing w:line="398" w:lineRule="auto"/>
        <w:ind w:left="2556" w:right="2556"/>
        <w:jc w:val="center"/>
        <w:rPr>
          <w:rFonts w:ascii="Segoe MDL2 Assets" w:hAnsi="Segoe MDL2 Assets"/>
          <w:b/>
          <w:sz w:val="32"/>
        </w:rPr>
      </w:pPr>
      <w:r w:rsidRPr="00737AAF">
        <w:rPr>
          <w:rFonts w:ascii="Segoe MDL2 Assets" w:hAnsi="Segoe MDL2 Assets"/>
          <w:b/>
          <w:sz w:val="32"/>
        </w:rPr>
        <w:t>Class: BSCS 8C</w:t>
      </w:r>
    </w:p>
    <w:p w14:paraId="314379CE" w14:textId="77777777" w:rsidR="00737AAF" w:rsidRPr="00737AAF" w:rsidRDefault="00737AAF" w:rsidP="00737AAF">
      <w:pPr>
        <w:pStyle w:val="BodyText"/>
        <w:rPr>
          <w:rFonts w:ascii="Segoe MDL2 Assets" w:hAnsi="Segoe MDL2 Assets"/>
          <w:b/>
          <w:sz w:val="30"/>
        </w:rPr>
      </w:pPr>
    </w:p>
    <w:p w14:paraId="2DF1D270" w14:textId="5785564F" w:rsidR="00737AAF" w:rsidRPr="00737AAF" w:rsidRDefault="009F6682" w:rsidP="009F6682">
      <w:pPr>
        <w:spacing w:before="242" w:line="398" w:lineRule="auto"/>
        <w:ind w:right="1588"/>
        <w:rPr>
          <w:rFonts w:ascii="Segoe MDL2 Assets" w:hAnsi="Segoe MDL2 Assets"/>
          <w:b/>
          <w:sz w:val="32"/>
        </w:rPr>
      </w:pPr>
      <w:r>
        <w:rPr>
          <w:rFonts w:ascii="Segoe MDL2 Assets" w:hAnsi="Segoe MDL2 Assets"/>
          <w:b/>
          <w:sz w:val="32"/>
          <w:lang w:val="en-US"/>
        </w:rPr>
        <w:t xml:space="preserve">                            </w:t>
      </w:r>
      <w:r w:rsidR="00737AAF" w:rsidRPr="00737AAF">
        <w:rPr>
          <w:rFonts w:ascii="Segoe MDL2 Assets" w:hAnsi="Segoe MDL2 Assets"/>
          <w:b/>
          <w:sz w:val="32"/>
        </w:rPr>
        <w:t xml:space="preserve">Time: 9.00Am to 12.00Pm </w:t>
      </w:r>
    </w:p>
    <w:p w14:paraId="3122E5EF" w14:textId="77777777" w:rsidR="00737AAF" w:rsidRPr="00737AAF" w:rsidRDefault="00737AAF" w:rsidP="00737AAF">
      <w:pPr>
        <w:spacing w:before="242" w:line="398" w:lineRule="auto"/>
        <w:ind w:left="1590" w:right="1588"/>
        <w:jc w:val="center"/>
        <w:rPr>
          <w:rFonts w:ascii="Segoe MDL2 Assets" w:hAnsi="Segoe MDL2 Assets"/>
          <w:b/>
          <w:sz w:val="32"/>
        </w:rPr>
      </w:pPr>
      <w:r w:rsidRPr="00737AAF">
        <w:rPr>
          <w:rFonts w:ascii="Segoe MDL2 Assets" w:hAnsi="Segoe MDL2 Assets"/>
          <w:b/>
          <w:sz w:val="32"/>
        </w:rPr>
        <w:t xml:space="preserve">Instructor: Dr. </w:t>
      </w:r>
      <w:proofErr w:type="spellStart"/>
      <w:r w:rsidRPr="00737AAF">
        <w:rPr>
          <w:rFonts w:ascii="Segoe MDL2 Assets" w:hAnsi="Segoe MDL2 Assets"/>
          <w:b/>
          <w:sz w:val="32"/>
        </w:rPr>
        <w:t>Hashir</w:t>
      </w:r>
      <w:proofErr w:type="spellEnd"/>
      <w:r w:rsidRPr="00737AAF">
        <w:rPr>
          <w:rFonts w:ascii="Segoe MDL2 Assets" w:hAnsi="Segoe MDL2 Assets"/>
          <w:b/>
          <w:sz w:val="32"/>
        </w:rPr>
        <w:t xml:space="preserve"> </w:t>
      </w:r>
      <w:proofErr w:type="spellStart"/>
      <w:r w:rsidRPr="00737AAF">
        <w:rPr>
          <w:rFonts w:ascii="Segoe MDL2 Assets" w:hAnsi="Segoe MDL2 Assets"/>
          <w:b/>
          <w:sz w:val="32"/>
        </w:rPr>
        <w:t>Moheed</w:t>
      </w:r>
      <w:proofErr w:type="spellEnd"/>
    </w:p>
    <w:p w14:paraId="6F9AC59B" w14:textId="77777777" w:rsidR="00737AAF" w:rsidRPr="00737AAF" w:rsidRDefault="00737AAF" w:rsidP="00737AAF">
      <w:pPr>
        <w:rPr>
          <w:rFonts w:ascii="Segoe MDL2 Assets" w:hAnsi="Segoe MDL2 Assets"/>
          <w:b/>
          <w:sz w:val="32"/>
        </w:rPr>
      </w:pPr>
      <w:r w:rsidRPr="00737AAF">
        <w:rPr>
          <w:rFonts w:ascii="Segoe MDL2 Assets" w:hAnsi="Segoe MDL2 Assets"/>
          <w:b/>
          <w:sz w:val="32"/>
        </w:rPr>
        <w:t xml:space="preserve">                                    </w:t>
      </w:r>
    </w:p>
    <w:p w14:paraId="39AEC065" w14:textId="2881CB37" w:rsidR="00737AAF" w:rsidRDefault="00737AAF" w:rsidP="009F7E01">
      <w:pPr>
        <w:rPr>
          <w:rFonts w:ascii="Segoe MDL2 Assets" w:hAnsi="Segoe MDL2 Assets"/>
          <w:b/>
          <w:bCs/>
          <w:color w:val="FF0000"/>
          <w:sz w:val="32"/>
          <w:szCs w:val="32"/>
        </w:rPr>
      </w:pPr>
      <w:r w:rsidRPr="00737AAF">
        <w:rPr>
          <w:rFonts w:ascii="Segoe MDL2 Assets" w:hAnsi="Segoe MDL2 Assets"/>
          <w:b/>
          <w:sz w:val="32"/>
        </w:rPr>
        <w:t xml:space="preserve">                                     </w:t>
      </w:r>
    </w:p>
    <w:p w14:paraId="165DC3CA" w14:textId="77777777" w:rsidR="009F7E01" w:rsidRPr="00737AAF" w:rsidRDefault="009F7E01" w:rsidP="009F7E01">
      <w:pPr>
        <w:rPr>
          <w:rFonts w:ascii="Segoe MDL2 Assets" w:hAnsi="Segoe MDL2 Assets"/>
          <w:b/>
          <w:bCs/>
          <w:color w:val="FF0000"/>
          <w:sz w:val="32"/>
          <w:szCs w:val="32"/>
        </w:rPr>
      </w:pPr>
    </w:p>
    <w:p w14:paraId="12583DE0" w14:textId="56C9B35A" w:rsidR="00737AAF" w:rsidRPr="00737AAF" w:rsidRDefault="00737AAF" w:rsidP="00737AAF">
      <w:pPr>
        <w:pStyle w:val="Heading1"/>
        <w:spacing w:before="94"/>
        <w:ind w:left="2160"/>
        <w:rPr>
          <w:rFonts w:ascii="Segoe MDL2 Assets" w:hAnsi="Segoe MDL2 Assets"/>
          <w:u w:val="thick"/>
        </w:rPr>
      </w:pPr>
    </w:p>
    <w:p w14:paraId="12F27883" w14:textId="7B05F3E1" w:rsidR="00737AAF" w:rsidRPr="00737AAF" w:rsidRDefault="00737AAF" w:rsidP="00737AAF">
      <w:pPr>
        <w:pStyle w:val="Heading1"/>
        <w:spacing w:before="94"/>
        <w:ind w:left="2160"/>
        <w:rPr>
          <w:rFonts w:ascii="Segoe MDL2 Assets" w:hAnsi="Segoe MDL2 Assets"/>
          <w:u w:val="thick"/>
        </w:rPr>
      </w:pPr>
    </w:p>
    <w:p w14:paraId="2E6A0B15" w14:textId="3537E059" w:rsidR="00737AAF" w:rsidRPr="00737AAF" w:rsidRDefault="00737AAF" w:rsidP="00737AAF">
      <w:pPr>
        <w:pStyle w:val="Heading1"/>
        <w:spacing w:before="94"/>
        <w:ind w:left="2160"/>
        <w:rPr>
          <w:rFonts w:ascii="Segoe MDL2 Assets" w:hAnsi="Segoe MDL2 Assets"/>
          <w:u w:val="thick"/>
        </w:rPr>
      </w:pPr>
    </w:p>
    <w:p w14:paraId="3BA68741" w14:textId="7E9FA90B" w:rsidR="00737AAF" w:rsidRPr="00737AAF" w:rsidRDefault="00737AAF" w:rsidP="00737AAF">
      <w:pPr>
        <w:pStyle w:val="Heading1"/>
        <w:spacing w:before="94"/>
        <w:ind w:left="2160"/>
        <w:rPr>
          <w:rFonts w:ascii="Segoe MDL2 Assets" w:hAnsi="Segoe MDL2 Assets"/>
          <w:u w:val="thick"/>
        </w:rPr>
      </w:pPr>
    </w:p>
    <w:p w14:paraId="0D516A81" w14:textId="77777777" w:rsidR="00737AAF" w:rsidRPr="00737AAF" w:rsidRDefault="00737AAF" w:rsidP="00737AAF">
      <w:pPr>
        <w:pStyle w:val="Heading1"/>
        <w:spacing w:before="94"/>
        <w:rPr>
          <w:rFonts w:ascii="Segoe MDL2 Assets" w:hAnsi="Segoe MDL2 Assets"/>
          <w:u w:val="thick"/>
        </w:rPr>
      </w:pPr>
    </w:p>
    <w:p w14:paraId="7D19CB31" w14:textId="77777777" w:rsidR="00737AAF" w:rsidRDefault="00737AAF" w:rsidP="00737AAF">
      <w:pPr>
        <w:pStyle w:val="Heading1"/>
        <w:spacing w:before="94"/>
        <w:ind w:left="2160"/>
        <w:rPr>
          <w:rFonts w:ascii="Segoe MDL2 Assets" w:hAnsi="Segoe MDL2 Assets"/>
          <w:u w:val="thick"/>
        </w:rPr>
      </w:pPr>
    </w:p>
    <w:p w14:paraId="5B7B0A87" w14:textId="77777777" w:rsidR="00737AAF" w:rsidRDefault="00737AAF" w:rsidP="00737AAF">
      <w:pPr>
        <w:pStyle w:val="Heading1"/>
        <w:spacing w:before="94"/>
        <w:rPr>
          <w:rFonts w:ascii="Segoe MDL2 Assets" w:hAnsi="Segoe MDL2 Assets"/>
          <w:u w:val="thick"/>
        </w:rPr>
      </w:pPr>
    </w:p>
    <w:p w14:paraId="727B925E" w14:textId="77777777" w:rsidR="009F6682" w:rsidRDefault="009F6682" w:rsidP="00737AAF">
      <w:pPr>
        <w:pStyle w:val="Heading1"/>
        <w:spacing w:before="100"/>
        <w:ind w:left="140"/>
        <w:rPr>
          <w:rFonts w:ascii="Segoe MDL2 Assets" w:hAnsi="Segoe MDL2 Assets"/>
          <w:u w:val="thick"/>
        </w:rPr>
      </w:pPr>
    </w:p>
    <w:p w14:paraId="02758BEF" w14:textId="77777777" w:rsidR="009F6682" w:rsidRDefault="009F6682" w:rsidP="00737AAF">
      <w:pPr>
        <w:pStyle w:val="Heading1"/>
        <w:spacing w:before="100"/>
        <w:ind w:left="140"/>
        <w:rPr>
          <w:rFonts w:ascii="Segoe MDL2 Assets" w:hAnsi="Segoe MDL2 Assets"/>
          <w:u w:val="thick"/>
        </w:rPr>
      </w:pPr>
    </w:p>
    <w:p w14:paraId="18482906" w14:textId="77777777" w:rsidR="009F6682" w:rsidRDefault="009F6682" w:rsidP="00737AAF">
      <w:pPr>
        <w:pStyle w:val="Heading1"/>
        <w:spacing w:before="100"/>
        <w:ind w:left="140"/>
        <w:rPr>
          <w:rFonts w:ascii="Segoe MDL2 Assets" w:hAnsi="Segoe MDL2 Assets"/>
          <w:u w:val="thick"/>
        </w:rPr>
      </w:pPr>
    </w:p>
    <w:p w14:paraId="62B6B952" w14:textId="77777777" w:rsidR="009F6682" w:rsidRDefault="009F6682" w:rsidP="00737AAF">
      <w:pPr>
        <w:pStyle w:val="Heading1"/>
        <w:spacing w:before="100"/>
        <w:ind w:left="140"/>
        <w:rPr>
          <w:rFonts w:ascii="Segoe MDL2 Assets" w:hAnsi="Segoe MDL2 Assets"/>
          <w:u w:val="thick"/>
        </w:rPr>
      </w:pPr>
    </w:p>
    <w:p w14:paraId="57A4CE5F" w14:textId="235A8540" w:rsidR="00737AAF" w:rsidRPr="00737AAF" w:rsidRDefault="00737AAF" w:rsidP="00737AAF">
      <w:pPr>
        <w:pStyle w:val="Heading1"/>
        <w:spacing w:before="100"/>
        <w:ind w:left="140"/>
        <w:rPr>
          <w:rFonts w:ascii="Segoe MDL2 Assets" w:hAnsi="Segoe MDL2 Assets"/>
        </w:rPr>
      </w:pPr>
      <w:r w:rsidRPr="00737AAF">
        <w:rPr>
          <w:rFonts w:ascii="Segoe MDL2 Assets" w:hAnsi="Segoe MDL2 Assets"/>
        </w:rPr>
        <w:lastRenderedPageBreak/>
        <w:t>Lab Tasks</w:t>
      </w:r>
    </w:p>
    <w:p w14:paraId="688DF81D" w14:textId="77777777" w:rsidR="00737AAF" w:rsidRPr="00737AAF" w:rsidRDefault="00737AAF" w:rsidP="00737AAF">
      <w:pPr>
        <w:spacing w:before="42"/>
        <w:ind w:left="140"/>
        <w:rPr>
          <w:rFonts w:ascii="Segoe MDL2 Assets" w:hAnsi="Segoe MDL2 Assets"/>
          <w:b/>
          <w:sz w:val="24"/>
          <w:u w:val="single"/>
        </w:rPr>
      </w:pPr>
      <w:r w:rsidRPr="00737AAF">
        <w:rPr>
          <w:rFonts w:ascii="Segoe MDL2 Assets" w:hAnsi="Segoe MDL2 Assets"/>
          <w:b/>
          <w:sz w:val="24"/>
          <w:u w:val="single"/>
        </w:rPr>
        <w:t>Task #1</w:t>
      </w:r>
    </w:p>
    <w:p w14:paraId="47188EEF" w14:textId="1FBCA008" w:rsidR="00737AAF" w:rsidRPr="009F6682" w:rsidRDefault="009F6682" w:rsidP="009F668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left"/>
        <w:rPr>
          <w:rFonts w:ascii="Courier New" w:eastAsia="Times New Roman" w:hAnsi="Courier New" w:cs="Courier New"/>
          <w:color w:val="A9B7C6"/>
          <w:lang w:eastAsia="en-PK"/>
        </w:rPr>
      </w:pP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from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sklearn.neighbors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import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KNeighborsClassifier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import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time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import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numpy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as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np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import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pandas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as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pd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from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scipy.stats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import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mode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dataset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d.read_csv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TrainingSet.csv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y_train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dataset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plant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.values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train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dataset[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leaf.leng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leaf.wid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flower.leng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flower.wid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].values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def </w:t>
      </w:r>
      <w:proofErr w:type="spellStart"/>
      <w:r w:rsidRPr="009F6682">
        <w:rPr>
          <w:rFonts w:ascii="Courier New" w:eastAsia="Times New Roman" w:hAnsi="Courier New" w:cs="Courier New"/>
          <w:color w:val="FFC66D"/>
          <w:lang w:eastAsia="en-PK"/>
        </w:rPr>
        <w:t>eucledian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p1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p2):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di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np.sqr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np.sum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((p1 - p2) ** 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2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)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return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di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def </w:t>
      </w:r>
      <w:r w:rsidRPr="009F6682">
        <w:rPr>
          <w:rFonts w:ascii="Courier New" w:eastAsia="Times New Roman" w:hAnsi="Courier New" w:cs="Courier New"/>
          <w:color w:val="FFC66D"/>
          <w:lang w:eastAsia="en-PK"/>
        </w:rPr>
        <w:t>predict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train</w:t>
      </w:r>
      <w:proofErr w:type="spellEnd"/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y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input</w:t>
      </w:r>
      <w:proofErr w:type="spellEnd"/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k):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op_labels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[]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for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item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in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inpu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: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oint_di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[]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   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for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j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in </w:t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range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8888C6"/>
          <w:lang w:eastAsia="en-PK"/>
        </w:rPr>
        <w:t>len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train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):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        distances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eucledian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np.array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train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[j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:])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item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        </w:t>
      </w:r>
      <w:r w:rsidRPr="009F6682">
        <w:rPr>
          <w:rFonts w:ascii="Courier New" w:eastAsia="Times New Roman" w:hAnsi="Courier New" w:cs="Courier New"/>
          <w:color w:val="808080"/>
          <w:lang w:eastAsia="en-PK"/>
        </w:rPr>
        <w:t># Calculating the distance</w:t>
      </w:r>
      <w:r w:rsidRPr="009F6682">
        <w:rPr>
          <w:rFonts w:ascii="Courier New" w:eastAsia="Times New Roman" w:hAnsi="Courier New" w:cs="Courier New"/>
          <w:color w:val="808080"/>
          <w:lang w:eastAsia="en-PK"/>
        </w:rPr>
        <w:br/>
        <w:t xml:space="preserve">        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oint_dist.append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distances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oint_di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np.array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oint_di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di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np.argsor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oint_di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[:k]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    labels = y[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di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]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    lab = mode(labels).mode[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0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op_labels.append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lab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return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op_labels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test_data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d.read_csv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TestSet1.csv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te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test_data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[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leaf.leng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leaf.wid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flower.leng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flower.wid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].values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k_values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[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3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5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7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>prediction = []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>times = {}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for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i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in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k_values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: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r w:rsidRPr="009F6682">
        <w:rPr>
          <w:rFonts w:ascii="Courier New" w:eastAsia="Times New Roman" w:hAnsi="Courier New" w:cs="Courier New"/>
          <w:color w:val="808080"/>
          <w:lang w:eastAsia="en-PK"/>
        </w:rPr>
        <w:t># predictions from self made formula</w:t>
      </w:r>
      <w:r w:rsidRPr="009F6682">
        <w:rPr>
          <w:rFonts w:ascii="Courier New" w:eastAsia="Times New Roman" w:hAnsi="Courier New" w:cs="Courier New"/>
          <w:color w:val="808080"/>
          <w:lang w:eastAsia="en-PK"/>
        </w:rPr>
        <w:br/>
        <w:t xml:space="preserve">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start_ti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time.ti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y_te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predict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train</w:t>
      </w:r>
      <w:proofErr w:type="spellEnd"/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y_train</w:t>
      </w:r>
      <w:proofErr w:type="spellEnd"/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test</w:t>
      </w:r>
      <w:proofErr w:type="spellEnd"/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i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times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 xml:space="preserve">'Time for k = '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+ </w:t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str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i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) +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 (Self)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 = 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time.ti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() -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start_ti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rediction.append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y_te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r w:rsidRPr="009F6682">
        <w:rPr>
          <w:rFonts w:ascii="Courier New" w:eastAsia="Times New Roman" w:hAnsi="Courier New" w:cs="Courier New"/>
          <w:color w:val="808080"/>
          <w:lang w:eastAsia="en-PK"/>
        </w:rPr>
        <w:t># predictions from scikit learn</w:t>
      </w:r>
      <w:r w:rsidRPr="009F6682">
        <w:rPr>
          <w:rFonts w:ascii="Courier New" w:eastAsia="Times New Roman" w:hAnsi="Courier New" w:cs="Courier New"/>
          <w:color w:val="808080"/>
          <w:lang w:eastAsia="en-PK"/>
        </w:rPr>
        <w:br/>
        <w:t xml:space="preserve">   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classifier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KNeighborsClassifier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A4926"/>
          <w:lang w:eastAsia="en-PK"/>
        </w:rPr>
        <w:t>n_neighbors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=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i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start_ti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time.ti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classifier.fi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train</w:t>
      </w:r>
      <w:proofErr w:type="spellEnd"/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y_train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y_pred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classifier.predic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te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times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 xml:space="preserve">'Time for k = '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+ </w:t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str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i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) +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 (Scikit)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 = 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time.ti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() -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start_ti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lastRenderedPageBreak/>
        <w:br/>
        <w:t xml:space="preserve">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rediction.append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list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y_pred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result =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d.conca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[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d.DataFra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x_test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d.DataFra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prediction[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0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)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d.DataFra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prediction[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1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)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d.DataFra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prediction[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2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)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>,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br/>
        <w:t xml:space="preserve">    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d.DataFra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prediction[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3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)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d.DataFra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prediction[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4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)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d.DataFram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prediction[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5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)]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AA4926"/>
          <w:lang w:eastAsia="en-PK"/>
        </w:rPr>
        <w:t>axis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=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1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result.columns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leaf.leng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leaf.wid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flower.leng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proofErr w:type="spellStart"/>
      <w:r w:rsidRPr="009F6682">
        <w:rPr>
          <w:rFonts w:ascii="Courier New" w:eastAsia="Times New Roman" w:hAnsi="Courier New" w:cs="Courier New"/>
          <w:color w:val="6A8759"/>
          <w:lang w:eastAsia="en-PK"/>
        </w:rPr>
        <w:t>flower.width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>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3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3_scikit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5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5_scikit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>,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br/>
        <w:t xml:space="preserve">                 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7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7_scikit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print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result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print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"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>\</w:t>
      </w:r>
      <w:proofErr w:type="spellStart"/>
      <w:r w:rsidRPr="009F6682">
        <w:rPr>
          <w:rFonts w:ascii="Courier New" w:eastAsia="Times New Roman" w:hAnsi="Courier New" w:cs="Courier New"/>
          <w:color w:val="CC7832"/>
          <w:lang w:eastAsia="en-PK"/>
        </w:rPr>
        <w:t>n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Time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 xml:space="preserve"> for prediction by both methods:"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print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"______________________________________"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for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i</w:t>
      </w:r>
      <w:proofErr w:type="spellEnd"/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j 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in 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times.items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):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</w:t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print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i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+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 xml:space="preserve">" " 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+ </w:t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str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j)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print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"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>\</w:t>
      </w:r>
      <w:proofErr w:type="spellStart"/>
      <w:r w:rsidRPr="009F6682">
        <w:rPr>
          <w:rFonts w:ascii="Courier New" w:eastAsia="Times New Roman" w:hAnsi="Courier New" w:cs="Courier New"/>
          <w:color w:val="CC7832"/>
          <w:lang w:eastAsia="en-PK"/>
        </w:rPr>
        <w:t>n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Check</w:t>
      </w:r>
      <w:proofErr w:type="spellEnd"/>
      <w:r w:rsidRPr="009F6682">
        <w:rPr>
          <w:rFonts w:ascii="Courier New" w:eastAsia="Times New Roman" w:hAnsi="Courier New" w:cs="Courier New"/>
          <w:color w:val="6A8759"/>
          <w:lang w:eastAsia="en-PK"/>
        </w:rPr>
        <w:t xml:space="preserve"> Predictions"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print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"___________________"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recentag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 = (</w:t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sum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((result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3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 == result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3_scikit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) == (result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5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 == result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5_scikit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)) == (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  <w:t xml:space="preserve">            result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7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] == result[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k7_scikit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])) / 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30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) * 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t>100</w:t>
      </w:r>
      <w:r w:rsidRPr="009F6682">
        <w:rPr>
          <w:rFonts w:ascii="Courier New" w:eastAsia="Times New Roman" w:hAnsi="Courier New" w:cs="Courier New"/>
          <w:color w:val="6897BB"/>
          <w:lang w:eastAsia="en-PK"/>
        </w:rPr>
        <w:br/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print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r w:rsidRPr="009F6682">
        <w:rPr>
          <w:rFonts w:ascii="Courier New" w:eastAsia="Times New Roman" w:hAnsi="Courier New" w:cs="Courier New"/>
          <w:color w:val="8888C6"/>
          <w:lang w:eastAsia="en-PK"/>
        </w:rPr>
        <w:t>str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precentage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 xml:space="preserve">) + 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% of entries are equal'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br/>
      </w:r>
      <w:proofErr w:type="spellStart"/>
      <w:r w:rsidRPr="009F6682">
        <w:rPr>
          <w:rFonts w:ascii="Courier New" w:eastAsia="Times New Roman" w:hAnsi="Courier New" w:cs="Courier New"/>
          <w:color w:val="A9B7C6"/>
          <w:lang w:eastAsia="en-PK"/>
        </w:rPr>
        <w:t>result.to_csv</w:t>
      </w:r>
      <w:proofErr w:type="spellEnd"/>
      <w:r w:rsidRPr="009F6682">
        <w:rPr>
          <w:rFonts w:ascii="Courier New" w:eastAsia="Times New Roman" w:hAnsi="Courier New" w:cs="Courier New"/>
          <w:color w:val="A9B7C6"/>
          <w:lang w:eastAsia="en-PK"/>
        </w:rPr>
        <w:t>(</w:t>
      </w:r>
      <w:r w:rsidRPr="009F6682">
        <w:rPr>
          <w:rFonts w:ascii="Courier New" w:eastAsia="Times New Roman" w:hAnsi="Courier New" w:cs="Courier New"/>
          <w:color w:val="6A8759"/>
          <w:lang w:eastAsia="en-PK"/>
        </w:rPr>
        <w:t>'result.csv'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 xml:space="preserve">, </w:t>
      </w:r>
      <w:r w:rsidRPr="009F6682">
        <w:rPr>
          <w:rFonts w:ascii="Courier New" w:eastAsia="Times New Roman" w:hAnsi="Courier New" w:cs="Courier New"/>
          <w:color w:val="AA4926"/>
          <w:lang w:eastAsia="en-PK"/>
        </w:rPr>
        <w:t>index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=</w:t>
      </w:r>
      <w:r w:rsidRPr="009F6682">
        <w:rPr>
          <w:rFonts w:ascii="Courier New" w:eastAsia="Times New Roman" w:hAnsi="Courier New" w:cs="Courier New"/>
          <w:color w:val="CC7832"/>
          <w:lang w:eastAsia="en-PK"/>
        </w:rPr>
        <w:t>False</w:t>
      </w:r>
      <w:r w:rsidRPr="009F6682">
        <w:rPr>
          <w:rFonts w:ascii="Courier New" w:eastAsia="Times New Roman" w:hAnsi="Courier New" w:cs="Courier New"/>
          <w:color w:val="A9B7C6"/>
          <w:lang w:eastAsia="en-PK"/>
        </w:rPr>
        <w:t>)</w:t>
      </w:r>
    </w:p>
    <w:p w14:paraId="65B5E7E2" w14:textId="77777777" w:rsidR="00737AAF" w:rsidRPr="00737AAF" w:rsidRDefault="00737AAF" w:rsidP="00737AAF">
      <w:pPr>
        <w:rPr>
          <w:rFonts w:ascii="Segoe MDL2 Assets" w:hAnsi="Segoe MDL2 Assets"/>
          <w:b/>
          <w:bCs/>
          <w:sz w:val="32"/>
          <w:szCs w:val="32"/>
        </w:rPr>
      </w:pPr>
    </w:p>
    <w:p w14:paraId="4C2C0851" w14:textId="7D834DF4" w:rsidR="00737AAF" w:rsidRPr="00737AAF" w:rsidRDefault="009F6682" w:rsidP="00737AAF">
      <w:pPr>
        <w:rPr>
          <w:rFonts w:ascii="Segoe MDL2 Assets" w:hAnsi="Segoe MDL2 Assets"/>
        </w:rPr>
      </w:pPr>
      <w:r>
        <w:rPr>
          <w:noProof/>
        </w:rPr>
        <w:drawing>
          <wp:inline distT="0" distB="0" distL="0" distR="0" wp14:anchorId="315297A2" wp14:editId="50982E21">
            <wp:extent cx="5731510" cy="3175000"/>
            <wp:effectExtent l="0" t="0" r="2540" b="6350"/>
            <wp:docPr id="2" name="Picture 2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6"/>
                    <a:srcRect t="13719"/>
                    <a:stretch/>
                  </pic:blipFill>
                  <pic:spPr bwMode="auto">
                    <a:xfrm>
                      <a:off x="0" y="0"/>
                      <a:ext cx="5731510" cy="3175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37AAF" w:rsidRPr="00737AAF" w:rsidSect="00737AAF">
      <w:pgSz w:w="11906" w:h="16838"/>
      <w:pgMar w:top="1440" w:right="1440" w:bottom="1440" w:left="1440" w:header="708" w:footer="708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MzExt7A0NjMwMLBU0lEKTi0uzszPAykwrAUAhrO3aywAAAA="/>
  </w:docVars>
  <w:rsids>
    <w:rsidRoot w:val="00737AAF"/>
    <w:rsid w:val="00737AAF"/>
    <w:rsid w:val="009F6682"/>
    <w:rsid w:val="009F7E01"/>
    <w:rsid w:val="00B1539F"/>
    <w:rsid w:val="00CF7768"/>
    <w:rsid w:val="00ED3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BAB82"/>
  <w15:chartTrackingRefBased/>
  <w15:docId w15:val="{AAE42941-D09C-4326-B7F9-776AC5B46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PK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AAF"/>
  </w:style>
  <w:style w:type="paragraph" w:styleId="Heading1">
    <w:name w:val="heading 1"/>
    <w:basedOn w:val="Normal"/>
    <w:next w:val="Normal"/>
    <w:link w:val="Heading1Char"/>
    <w:uiPriority w:val="9"/>
    <w:qFormat/>
    <w:rsid w:val="00737AAF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7AAF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7AAF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7AAF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7AAF"/>
    <w:pPr>
      <w:spacing w:after="0"/>
      <w:jc w:val="left"/>
      <w:outlineLvl w:val="4"/>
    </w:pPr>
    <w:rPr>
      <w:smallCaps/>
      <w:color w:val="538135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7AAF"/>
    <w:pPr>
      <w:spacing w:after="0"/>
      <w:jc w:val="left"/>
      <w:outlineLvl w:val="5"/>
    </w:pPr>
    <w:rPr>
      <w:smallCaps/>
      <w:color w:val="70AD47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7AAF"/>
    <w:pPr>
      <w:spacing w:after="0"/>
      <w:jc w:val="left"/>
      <w:outlineLvl w:val="6"/>
    </w:pPr>
    <w:rPr>
      <w:b/>
      <w:bCs/>
      <w:smallCaps/>
      <w:color w:val="70AD47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7AAF"/>
    <w:pPr>
      <w:spacing w:after="0"/>
      <w:jc w:val="left"/>
      <w:outlineLvl w:val="7"/>
    </w:pPr>
    <w:rPr>
      <w:b/>
      <w:bCs/>
      <w:i/>
      <w:iCs/>
      <w:smallCaps/>
      <w:color w:val="538135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7AAF"/>
    <w:pPr>
      <w:spacing w:after="0"/>
      <w:jc w:val="left"/>
      <w:outlineLvl w:val="8"/>
    </w:pPr>
    <w:rPr>
      <w:b/>
      <w:bCs/>
      <w:i/>
      <w:iCs/>
      <w:smallCaps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7AAF"/>
    <w:rPr>
      <w:smallCaps/>
      <w:spacing w:val="5"/>
      <w:sz w:val="32"/>
      <w:szCs w:val="32"/>
    </w:rPr>
  </w:style>
  <w:style w:type="paragraph" w:styleId="BodyText">
    <w:name w:val="Body Text"/>
    <w:basedOn w:val="Normal"/>
    <w:link w:val="BodyTextChar"/>
    <w:uiPriority w:val="1"/>
    <w:rsid w:val="00737AAF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37AAF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7AAF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7AAF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7AAF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37AAF"/>
    <w:rPr>
      <w:smallCaps/>
      <w:color w:val="538135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7AAF"/>
    <w:rPr>
      <w:smallCaps/>
      <w:color w:val="70AD47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7AAF"/>
    <w:rPr>
      <w:b/>
      <w:bCs/>
      <w:smallCaps/>
      <w:color w:val="70AD47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7AAF"/>
    <w:rPr>
      <w:b/>
      <w:bCs/>
      <w:i/>
      <w:iCs/>
      <w:smallCaps/>
      <w:color w:val="538135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7AAF"/>
    <w:rPr>
      <w:b/>
      <w:bCs/>
      <w:i/>
      <w:iCs/>
      <w:smallCaps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37AAF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37AAF"/>
    <w:pPr>
      <w:pBdr>
        <w:top w:val="single" w:sz="8" w:space="1" w:color="70AD47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37AAF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7AAF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37AAF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737AAF"/>
    <w:rPr>
      <w:b/>
      <w:bCs/>
      <w:color w:val="70AD47" w:themeColor="accent6"/>
    </w:rPr>
  </w:style>
  <w:style w:type="character" w:styleId="Emphasis">
    <w:name w:val="Emphasis"/>
    <w:uiPriority w:val="20"/>
    <w:qFormat/>
    <w:rsid w:val="00737AAF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737AA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37AA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37AA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7AAF"/>
    <w:pPr>
      <w:pBdr>
        <w:top w:val="single" w:sz="8" w:space="1" w:color="70AD47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7AAF"/>
    <w:rPr>
      <w:b/>
      <w:bCs/>
      <w:i/>
      <w:iCs/>
    </w:rPr>
  </w:style>
  <w:style w:type="character" w:styleId="SubtleEmphasis">
    <w:name w:val="Subtle Emphasis"/>
    <w:uiPriority w:val="19"/>
    <w:qFormat/>
    <w:rsid w:val="00737AAF"/>
    <w:rPr>
      <w:i/>
      <w:iCs/>
    </w:rPr>
  </w:style>
  <w:style w:type="character" w:styleId="IntenseEmphasis">
    <w:name w:val="Intense Emphasis"/>
    <w:uiPriority w:val="21"/>
    <w:qFormat/>
    <w:rsid w:val="00737AAF"/>
    <w:rPr>
      <w:b/>
      <w:bCs/>
      <w:i/>
      <w:iCs/>
      <w:color w:val="70AD47" w:themeColor="accent6"/>
      <w:spacing w:val="10"/>
    </w:rPr>
  </w:style>
  <w:style w:type="character" w:styleId="SubtleReference">
    <w:name w:val="Subtle Reference"/>
    <w:uiPriority w:val="31"/>
    <w:qFormat/>
    <w:rsid w:val="00737AAF"/>
    <w:rPr>
      <w:b/>
      <w:bCs/>
    </w:rPr>
  </w:style>
  <w:style w:type="character" w:styleId="IntenseReference">
    <w:name w:val="Intense Reference"/>
    <w:uiPriority w:val="32"/>
    <w:qFormat/>
    <w:rsid w:val="00737AAF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737AAF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37AAF"/>
    <w:pPr>
      <w:outlineLvl w:val="9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66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lang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6682"/>
    <w:rPr>
      <w:rFonts w:ascii="Courier New" w:eastAsia="Times New Roman" w:hAnsi="Courier New" w:cs="Courier New"/>
      <w:lang w:val="en-PK" w:eastAsia="en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9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Riblet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/>
          </a:solidFill>
          <a:prstDash val="solid"/>
        </a:ln>
        <a:ln w="58420" cap="flat" cmpd="thickThin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27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l"/>
          </a:scene3d>
          <a:sp3d prstMaterial="flat">
            <a:bevelT w="31750" h="63500" prst="riblet"/>
          </a:sp3d>
        </a:effectStyle>
        <a:effectStyle>
          <a:effectLst>
            <a:outerShdw blurRad="50800" dist="38100" dir="27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l"/>
          </a:scene3d>
          <a:sp3d prstMaterial="flat">
            <a:bevelT w="57150" h="114300" prst="rible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ABD43F-2AD7-4BE8-8BA4-12CDC99A36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4</Words>
  <Characters>2364</Characters>
  <Application>Microsoft Office Word</Application>
  <DocSecurity>0</DocSecurity>
  <Lines>19</Lines>
  <Paragraphs>5</Paragraphs>
  <ScaleCrop>false</ScaleCrop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nat tasadaq</dc:creator>
  <cp:keywords/>
  <dc:description/>
  <cp:lastModifiedBy>kainat tasadaq</cp:lastModifiedBy>
  <cp:revision>3</cp:revision>
  <dcterms:created xsi:type="dcterms:W3CDTF">2021-03-22T17:48:00Z</dcterms:created>
  <dcterms:modified xsi:type="dcterms:W3CDTF">2021-04-20T03:54:00Z</dcterms:modified>
</cp:coreProperties>
</file>